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0B2E5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8505"/>
      </w:tblGrid>
      <w:tr w:rsidR="00CC47A0" w:rsidRPr="00383733" w14:paraId="3324C87E" w14:textId="77777777" w:rsidTr="00CC4644">
        <w:trPr>
          <w:trHeight w:val="678"/>
        </w:trPr>
        <w:tc>
          <w:tcPr>
            <w:tcW w:w="2235" w:type="dxa"/>
            <w:vAlign w:val="center"/>
          </w:tcPr>
          <w:p w14:paraId="667BC717" w14:textId="77777777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505" w:type="dxa"/>
          </w:tcPr>
          <w:p w14:paraId="3591BDA2" w14:textId="53536F08" w:rsidR="00CC47A0" w:rsidRPr="00B37CDD" w:rsidRDefault="00CC47A0" w:rsidP="00CC47A0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sz w:val="36"/>
              </w:rPr>
              <w:t>Information and Communication Technology</w:t>
            </w:r>
          </w:p>
        </w:tc>
      </w:tr>
      <w:tr w:rsidR="00CC47A0" w:rsidRPr="00383733" w14:paraId="679570D0" w14:textId="77777777" w:rsidTr="00CC4644">
        <w:trPr>
          <w:trHeight w:val="690"/>
        </w:trPr>
        <w:tc>
          <w:tcPr>
            <w:tcW w:w="2235" w:type="dxa"/>
            <w:vAlign w:val="center"/>
          </w:tcPr>
          <w:p w14:paraId="252C5F0B" w14:textId="77777777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</w:p>
        </w:tc>
        <w:tc>
          <w:tcPr>
            <w:tcW w:w="8505" w:type="dxa"/>
          </w:tcPr>
          <w:p w14:paraId="3246F799" w14:textId="42D75FBF" w:rsidR="00CC47A0" w:rsidRPr="00B37CDD" w:rsidRDefault="00CC47A0" w:rsidP="00CC47A0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sz w:val="36"/>
              </w:rPr>
              <w:t>Software Development</w:t>
            </w:r>
          </w:p>
        </w:tc>
      </w:tr>
      <w:tr w:rsidR="00407D0B" w:rsidRPr="00383733" w14:paraId="66BD48E5" w14:textId="77777777" w:rsidTr="00E3318D">
        <w:trPr>
          <w:trHeight w:val="1729"/>
        </w:trPr>
        <w:tc>
          <w:tcPr>
            <w:tcW w:w="2235" w:type="dxa"/>
          </w:tcPr>
          <w:p w14:paraId="6B15B94C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3B727B5E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505" w:type="dxa"/>
            <w:vAlign w:val="center"/>
          </w:tcPr>
          <w:p w14:paraId="31F38836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CC47A0" w:rsidRPr="00383733" w14:paraId="24512613" w14:textId="77777777" w:rsidTr="00F740D4">
        <w:trPr>
          <w:trHeight w:val="20"/>
        </w:trPr>
        <w:tc>
          <w:tcPr>
            <w:tcW w:w="2235" w:type="dxa"/>
            <w:vAlign w:val="center"/>
          </w:tcPr>
          <w:p w14:paraId="06A26BC3" w14:textId="77777777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505" w:type="dxa"/>
          </w:tcPr>
          <w:p w14:paraId="200CC0E7" w14:textId="58DDE21B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sz w:val="36"/>
              </w:rPr>
              <w:t>Mr Frankie Inguanez</w:t>
            </w:r>
          </w:p>
        </w:tc>
      </w:tr>
      <w:tr w:rsidR="00CC47A0" w:rsidRPr="00383733" w14:paraId="01DEF28A" w14:textId="77777777" w:rsidTr="00F740D4">
        <w:trPr>
          <w:trHeight w:val="20"/>
        </w:trPr>
        <w:tc>
          <w:tcPr>
            <w:tcW w:w="2235" w:type="dxa"/>
            <w:vAlign w:val="center"/>
          </w:tcPr>
          <w:p w14:paraId="582E7DAB" w14:textId="77777777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505" w:type="dxa"/>
          </w:tcPr>
          <w:p w14:paraId="0A97F000" w14:textId="53381DD8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sz w:val="36"/>
              </w:rPr>
              <w:t>Mr Massimo Darmanin</w:t>
            </w:r>
          </w:p>
        </w:tc>
      </w:tr>
      <w:tr w:rsidR="00CC47A0" w:rsidRPr="00383733" w14:paraId="4DB80CBE" w14:textId="77777777" w:rsidTr="00F740D4">
        <w:trPr>
          <w:trHeight w:val="616"/>
        </w:trPr>
        <w:tc>
          <w:tcPr>
            <w:tcW w:w="2235" w:type="dxa"/>
            <w:vAlign w:val="center"/>
          </w:tcPr>
          <w:p w14:paraId="610B56FF" w14:textId="77777777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505" w:type="dxa"/>
          </w:tcPr>
          <w:p w14:paraId="0B155DB1" w14:textId="2ADDC0DC" w:rsidR="00CC47A0" w:rsidRPr="00B37CDD" w:rsidRDefault="00CC47A0" w:rsidP="00CC47A0">
            <w:pPr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sz w:val="36"/>
              </w:rPr>
              <w:t>0277596M</w:t>
            </w:r>
          </w:p>
        </w:tc>
      </w:tr>
    </w:tbl>
    <w:p w14:paraId="28CDACC4" w14:textId="48CC34CC" w:rsidR="0041651B" w:rsidRDefault="00CC47A0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AE40D43" wp14:editId="36E9F797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12700" r="9525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DACC1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15694F5E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>ectly documented and maintained, and that Supervisor recommendations and signatures are acquired after each and every meeting.</w:t>
                            </w:r>
                          </w:p>
                          <w:p w14:paraId="0416882B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6F7283E1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E40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">
                <v:textbox>
                  <w:txbxContent>
                    <w:p w14:paraId="48CDACC1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15694F5E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>ectly documented and maintained, and that Supervisor recommendations and signatures are acquired after each and every meeting.</w:t>
                      </w:r>
                    </w:p>
                    <w:p w14:paraId="0416882B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6F7283E1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</w:txbxContent>
                </v:textbox>
              </v:shape>
            </w:pict>
          </mc:Fallback>
        </mc:AlternateContent>
      </w:r>
    </w:p>
    <w:p w14:paraId="7569A993" w14:textId="77777777" w:rsidR="0041651B" w:rsidRPr="0041651B" w:rsidRDefault="0041651B" w:rsidP="0041651B">
      <w:pPr>
        <w:rPr>
          <w:sz w:val="44"/>
          <w:szCs w:val="16"/>
        </w:rPr>
      </w:pPr>
    </w:p>
    <w:p w14:paraId="719B6C74" w14:textId="77777777" w:rsidR="0041651B" w:rsidRPr="0041651B" w:rsidRDefault="0041651B" w:rsidP="0041651B">
      <w:pPr>
        <w:rPr>
          <w:sz w:val="44"/>
          <w:szCs w:val="16"/>
        </w:rPr>
      </w:pPr>
    </w:p>
    <w:p w14:paraId="729C8850" w14:textId="77777777" w:rsidR="0041651B" w:rsidRDefault="0041651B" w:rsidP="0041651B">
      <w:pPr>
        <w:rPr>
          <w:sz w:val="44"/>
          <w:szCs w:val="16"/>
        </w:rPr>
      </w:pPr>
    </w:p>
    <w:p w14:paraId="7A264DBC" w14:textId="77777777" w:rsidR="00407D0B" w:rsidRDefault="00407D0B" w:rsidP="0041651B">
      <w:pPr>
        <w:jc w:val="right"/>
        <w:rPr>
          <w:sz w:val="44"/>
          <w:szCs w:val="16"/>
        </w:rPr>
      </w:pPr>
    </w:p>
    <w:p w14:paraId="2A811C0F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1651B" w:rsidRPr="00383733" w14:paraId="4735E771" w14:textId="77777777" w:rsidTr="0071198B">
        <w:trPr>
          <w:trHeight w:val="406"/>
        </w:trPr>
        <w:tc>
          <w:tcPr>
            <w:tcW w:w="5211" w:type="dxa"/>
            <w:vAlign w:val="center"/>
          </w:tcPr>
          <w:p w14:paraId="361E418B" w14:textId="528DA624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 w:rsidR="00CC47A0">
              <w:rPr>
                <w:rFonts w:ascii="Arial" w:hAnsi="Arial" w:cs="Arial"/>
                <w:b/>
                <w:szCs w:val="16"/>
              </w:rPr>
              <w:t>01</w:t>
            </w:r>
          </w:p>
        </w:tc>
        <w:tc>
          <w:tcPr>
            <w:tcW w:w="5529" w:type="dxa"/>
            <w:vAlign w:val="center"/>
          </w:tcPr>
          <w:p w14:paraId="41C54005" w14:textId="5E4F6C9C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CC47A0">
              <w:rPr>
                <w:rFonts w:ascii="Arial" w:hAnsi="Arial" w:cs="Arial"/>
                <w:b/>
                <w:szCs w:val="16"/>
              </w:rPr>
              <w:t>08/10/2021</w:t>
            </w:r>
          </w:p>
        </w:tc>
      </w:tr>
      <w:tr w:rsidR="0041651B" w:rsidRPr="00383733" w14:paraId="757696F7" w14:textId="77777777" w:rsidTr="00CC47A0">
        <w:trPr>
          <w:trHeight w:val="510"/>
        </w:trPr>
        <w:tc>
          <w:tcPr>
            <w:tcW w:w="10740" w:type="dxa"/>
            <w:gridSpan w:val="2"/>
          </w:tcPr>
          <w:p w14:paraId="79FCBBE7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FC195A9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1E41CBA1" w14:textId="5D2DAEE9" w:rsidR="00B42A42" w:rsidRDefault="00B42A42" w:rsidP="00CC47A0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3C9C0F2A" w14:textId="305BE3C7" w:rsidR="00CC47A0" w:rsidRDefault="00CC47A0" w:rsidP="00CC47A0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TODO</w:t>
            </w:r>
          </w:p>
          <w:p w14:paraId="6F2EE791" w14:textId="28068C51" w:rsidR="00CC47A0" w:rsidRPr="00383733" w:rsidRDefault="00CC47A0" w:rsidP="00CC47A0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51D1C49C" w14:textId="77777777" w:rsidTr="00CC47A0">
        <w:trPr>
          <w:trHeight w:val="510"/>
        </w:trPr>
        <w:tc>
          <w:tcPr>
            <w:tcW w:w="10740" w:type="dxa"/>
            <w:gridSpan w:val="2"/>
          </w:tcPr>
          <w:p w14:paraId="618A7425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1796975F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0739C885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41242A" w14:textId="77777777" w:rsidR="00CC47A0" w:rsidRDefault="00CC47A0" w:rsidP="00CC47A0">
            <w:pPr>
              <w:rPr>
                <w:rFonts w:ascii="Segoe UI" w:eastAsia="Times New Roman" w:hAnsi="Segoe UI" w:cs="Segoe UI"/>
                <w:sz w:val="21"/>
                <w:szCs w:val="21"/>
                <w:lang w:val="en-GB"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 - Revise the code and work, will check to debug the visualisation</w:t>
            </w:r>
          </w:p>
          <w:p w14:paraId="461504A6" w14:textId="77777777" w:rsidR="00CC47A0" w:rsidRDefault="00CC47A0" w:rsidP="00CC47A0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 - Obtain data for months of March, April, May for years of 20117-2021</w:t>
            </w:r>
          </w:p>
          <w:p w14:paraId="2F602049" w14:textId="77777777" w:rsidR="00CC47A0" w:rsidRDefault="00CC47A0" w:rsidP="00CC47A0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 - Create a git repository and share with me (mcast email)</w:t>
            </w:r>
          </w:p>
          <w:p w14:paraId="2BED8345" w14:textId="77777777" w:rsidR="0041651B" w:rsidRPr="00B42A42" w:rsidRDefault="0041651B" w:rsidP="00CC47A0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</w:tc>
      </w:tr>
    </w:tbl>
    <w:p w14:paraId="777066A4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25554" w14:paraId="6FC350CA" w14:textId="77777777" w:rsidTr="0071198B">
        <w:tc>
          <w:tcPr>
            <w:tcW w:w="4077" w:type="dxa"/>
            <w:shd w:val="clear" w:color="auto" w:fill="auto"/>
          </w:tcPr>
          <w:p w14:paraId="2E1E96D8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68D9A48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6164B6BD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0B111FFA" w14:textId="77777777" w:rsidTr="0071198B">
        <w:tc>
          <w:tcPr>
            <w:tcW w:w="4077" w:type="dxa"/>
            <w:shd w:val="clear" w:color="auto" w:fill="auto"/>
          </w:tcPr>
          <w:p w14:paraId="32FF574F" w14:textId="3B8B88A3" w:rsidR="00625554" w:rsidRDefault="00CC47A0">
            <w:r>
              <w:t>15/10/2021</w:t>
            </w:r>
          </w:p>
        </w:tc>
        <w:tc>
          <w:tcPr>
            <w:tcW w:w="3686" w:type="dxa"/>
            <w:shd w:val="clear" w:color="auto" w:fill="auto"/>
          </w:tcPr>
          <w:p w14:paraId="08C54A58" w14:textId="77777777" w:rsidR="00625554" w:rsidRDefault="00625554"/>
        </w:tc>
        <w:tc>
          <w:tcPr>
            <w:tcW w:w="2977" w:type="dxa"/>
            <w:shd w:val="clear" w:color="auto" w:fill="auto"/>
          </w:tcPr>
          <w:p w14:paraId="13C1C0E0" w14:textId="77777777" w:rsidR="00625554" w:rsidRDefault="00625554"/>
        </w:tc>
      </w:tr>
    </w:tbl>
    <w:p w14:paraId="2B04820E" w14:textId="317B10A2" w:rsidR="00625554" w:rsidRDefault="00625554"/>
    <w:p w14:paraId="1FCBB933" w14:textId="77777777" w:rsidR="00CC47A0" w:rsidRDefault="00CC47A0">
      <w: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CC47A0" w:rsidRPr="00383733" w14:paraId="1FFE80C6" w14:textId="77777777" w:rsidTr="00847169">
        <w:trPr>
          <w:trHeight w:val="406"/>
        </w:trPr>
        <w:tc>
          <w:tcPr>
            <w:tcW w:w="5211" w:type="dxa"/>
            <w:vAlign w:val="center"/>
          </w:tcPr>
          <w:p w14:paraId="1E7A6BFC" w14:textId="28109909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>Meeting Number : 02</w:t>
            </w:r>
          </w:p>
        </w:tc>
        <w:tc>
          <w:tcPr>
            <w:tcW w:w="5529" w:type="dxa"/>
            <w:vAlign w:val="center"/>
          </w:tcPr>
          <w:p w14:paraId="598D623C" w14:textId="2598106A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Date of meeting : 15/10/2021</w:t>
            </w:r>
          </w:p>
        </w:tc>
      </w:tr>
      <w:tr w:rsidR="00CC47A0" w:rsidRPr="00383733" w14:paraId="2791A5C6" w14:textId="77777777" w:rsidTr="00847169">
        <w:trPr>
          <w:trHeight w:val="510"/>
        </w:trPr>
        <w:tc>
          <w:tcPr>
            <w:tcW w:w="10740" w:type="dxa"/>
            <w:gridSpan w:val="2"/>
          </w:tcPr>
          <w:p w14:paraId="019EF1C4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49ADAAC5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DD2A497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1AC8606A" w14:textId="77777777" w:rsidR="00CC47A0" w:rsidRDefault="00CC47A0" w:rsidP="00CC47A0">
            <w:pPr>
              <w:pStyle w:val="ListParagraph"/>
              <w:numPr>
                <w:ilvl w:val="0"/>
                <w:numId w:val="13"/>
              </w:numPr>
              <w:rPr>
                <w:b/>
                <w:sz w:val="24"/>
                <w:lang w:val="en-GB" w:eastAsia="en-GB"/>
              </w:rPr>
            </w:pPr>
            <w:r>
              <w:rPr>
                <w:b/>
                <w:sz w:val="24"/>
              </w:rPr>
              <w:t>Repository</w:t>
            </w:r>
          </w:p>
          <w:p w14:paraId="0DE9F4DC" w14:textId="77777777" w:rsidR="00CC47A0" w:rsidRDefault="00CC47A0" w:rsidP="00CC47A0">
            <w:pPr>
              <w:pStyle w:val="ListParagraph"/>
              <w:numPr>
                <w:ilvl w:val="0"/>
                <w:numId w:val="13"/>
              </w:numPr>
              <w:rPr>
                <w:b/>
                <w:sz w:val="24"/>
              </w:rPr>
            </w:pPr>
            <w:r>
              <w:rPr>
                <w:b/>
                <w:sz w:val="24"/>
              </w:rPr>
              <w:t>Official Documents</w:t>
            </w:r>
          </w:p>
          <w:p w14:paraId="267D14BF" w14:textId="4A111F48" w:rsidR="00CC47A0" w:rsidRPr="00CC47A0" w:rsidRDefault="00CC47A0" w:rsidP="00CC47A0">
            <w:pPr>
              <w:pStyle w:val="ListParagraph"/>
              <w:numPr>
                <w:ilvl w:val="0"/>
                <w:numId w:val="13"/>
              </w:numPr>
              <w:rPr>
                <w:b/>
                <w:sz w:val="24"/>
              </w:rPr>
            </w:pPr>
            <w:r w:rsidRPr="00CC47A0">
              <w:rPr>
                <w:b/>
                <w:sz w:val="24"/>
              </w:rPr>
              <w:t>Dataset</w:t>
            </w:r>
          </w:p>
        </w:tc>
      </w:tr>
      <w:tr w:rsidR="00CC47A0" w:rsidRPr="00383733" w14:paraId="58A5CDDA" w14:textId="77777777" w:rsidTr="00847169">
        <w:trPr>
          <w:trHeight w:val="510"/>
        </w:trPr>
        <w:tc>
          <w:tcPr>
            <w:tcW w:w="10740" w:type="dxa"/>
            <w:gridSpan w:val="2"/>
          </w:tcPr>
          <w:p w14:paraId="19917439" w14:textId="77777777" w:rsidR="00CC47A0" w:rsidRPr="00383733" w:rsidRDefault="00CC47A0" w:rsidP="00847169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7C2479A2" w14:textId="77777777" w:rsidR="00CC47A0" w:rsidRDefault="00CC47A0" w:rsidP="00847169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E5B2E45" w14:textId="63635E62" w:rsidR="00CC47A0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C684528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  <w:lang w:val="en-GB" w:eastAsia="en-GB"/>
              </w:rPr>
            </w:pPr>
            <w:r>
              <w:rPr>
                <w:bCs/>
                <w:sz w:val="24"/>
              </w:rPr>
              <w:t>Thanks for repository</w:t>
            </w:r>
          </w:p>
          <w:p w14:paraId="7731EF83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>
              <w:rPr>
                <w:bCs/>
                <w:sz w:val="24"/>
              </w:rPr>
              <w:t>Check official documents</w:t>
            </w:r>
          </w:p>
          <w:p w14:paraId="51BE68A7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>
              <w:rPr>
                <w:bCs/>
                <w:sz w:val="24"/>
              </w:rPr>
              <w:t>Well done on dataset gathering. Complete to have also for 2017 (2017-2021). Start identifying which products have Malta without clouds.</w:t>
            </w:r>
          </w:p>
          <w:p w14:paraId="10C1B672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>
              <w:rPr>
                <w:bCs/>
                <w:sz w:val="24"/>
              </w:rPr>
              <w:t>Python environment and setup ready</w:t>
            </w:r>
          </w:p>
          <w:p w14:paraId="7280FCD7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>
              <w:rPr>
                <w:bCs/>
                <w:sz w:val="24"/>
              </w:rPr>
              <w:t>For next week we shall focus on R code to identify issue and fix. Then start migrating to python.</w:t>
            </w:r>
          </w:p>
          <w:p w14:paraId="14D770D7" w14:textId="77777777" w:rsid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>
              <w:rPr>
                <w:bCs/>
                <w:sz w:val="24"/>
              </w:rPr>
              <w:t>Identify articles over the study period, to find situations when extreme weather (hot or cold) was reported for a specific month. Our research shall investigate whether the same observations can be made, and whether a contribution can be made.</w:t>
            </w:r>
          </w:p>
          <w:p w14:paraId="7628B3DC" w14:textId="23A53B0F" w:rsidR="00CC47A0" w:rsidRPr="00CC47A0" w:rsidRDefault="00CC47A0" w:rsidP="00CC47A0">
            <w:pPr>
              <w:pStyle w:val="ListParagraph"/>
              <w:numPr>
                <w:ilvl w:val="0"/>
                <w:numId w:val="14"/>
              </w:numPr>
              <w:spacing w:before="100" w:beforeAutospacing="1" w:after="100" w:afterAutospacing="1"/>
              <w:rPr>
                <w:bCs/>
                <w:sz w:val="24"/>
              </w:rPr>
            </w:pPr>
            <w:r w:rsidRPr="00CC47A0">
              <w:rPr>
                <w:bCs/>
                <w:sz w:val="24"/>
              </w:rPr>
              <w:t>Research any publication/article that argue that urban areas are hotter than rural. We can consider a study of the land temperature difference between the rural and urban zones in Malta (&amp; Gozo).</w:t>
            </w:r>
          </w:p>
          <w:p w14:paraId="2B0ACEA1" w14:textId="77777777" w:rsidR="00CC47A0" w:rsidRPr="00B42A42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</w:tc>
      </w:tr>
    </w:tbl>
    <w:p w14:paraId="6BD71C74" w14:textId="77777777" w:rsidR="00CC47A0" w:rsidRPr="00484511" w:rsidRDefault="00CC47A0" w:rsidP="00CC47A0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CC47A0" w14:paraId="4BC4E2DB" w14:textId="77777777" w:rsidTr="00847169">
        <w:tc>
          <w:tcPr>
            <w:tcW w:w="4077" w:type="dxa"/>
            <w:shd w:val="clear" w:color="auto" w:fill="auto"/>
          </w:tcPr>
          <w:p w14:paraId="366B7C70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5491968C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0496C19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CC47A0" w14:paraId="3559E235" w14:textId="77777777" w:rsidTr="00847169">
        <w:tc>
          <w:tcPr>
            <w:tcW w:w="4077" w:type="dxa"/>
            <w:shd w:val="clear" w:color="auto" w:fill="auto"/>
          </w:tcPr>
          <w:p w14:paraId="5B3FDB6D" w14:textId="20272BFE" w:rsidR="00CC47A0" w:rsidRDefault="00CC47A0" w:rsidP="00847169">
            <w:r>
              <w:t>29/10/2021</w:t>
            </w:r>
          </w:p>
        </w:tc>
        <w:tc>
          <w:tcPr>
            <w:tcW w:w="3686" w:type="dxa"/>
            <w:shd w:val="clear" w:color="auto" w:fill="auto"/>
          </w:tcPr>
          <w:p w14:paraId="3BD1C5B5" w14:textId="77777777" w:rsidR="00CC47A0" w:rsidRDefault="00CC47A0" w:rsidP="00847169"/>
        </w:tc>
        <w:tc>
          <w:tcPr>
            <w:tcW w:w="2977" w:type="dxa"/>
            <w:shd w:val="clear" w:color="auto" w:fill="auto"/>
          </w:tcPr>
          <w:p w14:paraId="799A73D0" w14:textId="77777777" w:rsidR="00CC47A0" w:rsidRDefault="00CC47A0" w:rsidP="00847169"/>
        </w:tc>
      </w:tr>
    </w:tbl>
    <w:p w14:paraId="5939EE5E" w14:textId="5447D79B" w:rsidR="00CC47A0" w:rsidRDefault="00CC47A0"/>
    <w:p w14:paraId="45A73EEE" w14:textId="77777777" w:rsidR="00CC47A0" w:rsidRDefault="00CC47A0">
      <w: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CC47A0" w:rsidRPr="00383733" w14:paraId="221B90E0" w14:textId="77777777" w:rsidTr="00847169">
        <w:trPr>
          <w:trHeight w:val="406"/>
        </w:trPr>
        <w:tc>
          <w:tcPr>
            <w:tcW w:w="5211" w:type="dxa"/>
            <w:vAlign w:val="center"/>
          </w:tcPr>
          <w:p w14:paraId="71CFB065" w14:textId="5E7EC060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>Meeting Number : 03</w:t>
            </w:r>
          </w:p>
        </w:tc>
        <w:tc>
          <w:tcPr>
            <w:tcW w:w="5529" w:type="dxa"/>
            <w:vAlign w:val="center"/>
          </w:tcPr>
          <w:p w14:paraId="47AF1092" w14:textId="2F0E5D91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Date of meeting : 29/10/2021</w:t>
            </w:r>
          </w:p>
        </w:tc>
      </w:tr>
      <w:tr w:rsidR="00CC47A0" w:rsidRPr="00383733" w14:paraId="049484EA" w14:textId="77777777" w:rsidTr="00847169">
        <w:trPr>
          <w:trHeight w:val="510"/>
        </w:trPr>
        <w:tc>
          <w:tcPr>
            <w:tcW w:w="10740" w:type="dxa"/>
            <w:gridSpan w:val="2"/>
          </w:tcPr>
          <w:p w14:paraId="1691A111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BDCCBC9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FEDB295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  <w:p w14:paraId="4F77EB50" w14:textId="63A586CF" w:rsidR="008946A9" w:rsidRPr="008946A9" w:rsidRDefault="008946A9" w:rsidP="00847169">
            <w:pPr>
              <w:spacing w:after="0"/>
              <w:rPr>
                <w:rFonts w:ascii="Arial" w:hAnsi="Arial" w:cs="Arial"/>
                <w:bCs/>
                <w:szCs w:val="16"/>
              </w:rPr>
            </w:pPr>
            <w:r w:rsidRPr="008946A9">
              <w:rPr>
                <w:rFonts w:ascii="Arial" w:hAnsi="Arial" w:cs="Arial"/>
                <w:bCs/>
                <w:szCs w:val="16"/>
              </w:rPr>
              <w:t>Progress update</w:t>
            </w:r>
          </w:p>
          <w:p w14:paraId="1082CA38" w14:textId="3CE8F125" w:rsidR="008946A9" w:rsidRPr="00383733" w:rsidRDefault="008946A9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CC47A0" w:rsidRPr="00383733" w14:paraId="1E21A293" w14:textId="77777777" w:rsidTr="00847169">
        <w:trPr>
          <w:trHeight w:val="510"/>
        </w:trPr>
        <w:tc>
          <w:tcPr>
            <w:tcW w:w="10740" w:type="dxa"/>
            <w:gridSpan w:val="2"/>
          </w:tcPr>
          <w:p w14:paraId="50BBABD2" w14:textId="77777777" w:rsidR="00CC47A0" w:rsidRPr="00383733" w:rsidRDefault="00CC47A0" w:rsidP="00847169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ABB7493" w14:textId="77777777" w:rsidR="00CC47A0" w:rsidRDefault="00CC47A0" w:rsidP="00847169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4740AB7" w14:textId="6031A4B7" w:rsidR="00CC47A0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88E16F" w14:textId="376AE70F" w:rsidR="008946A9" w:rsidRDefault="008946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Well done on script to index products</w:t>
            </w:r>
          </w:p>
          <w:p w14:paraId="1B2EEDBD" w14:textId="17C49663" w:rsidR="008946A9" w:rsidRDefault="008946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Well done on downloading 2017 products yet double check to confirm that they are working properly</w:t>
            </w:r>
          </w:p>
          <w:p w14:paraId="6BCA16A6" w14:textId="0A94FBAF" w:rsidR="008946A9" w:rsidRDefault="008946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Download SNAP and QGis</w:t>
            </w:r>
          </w:p>
          <w:p w14:paraId="108820EC" w14:textId="068FC92E" w:rsidR="008946A9" w:rsidRDefault="008946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Follow the tutorial here and visualize LST and Clouds layers in QGIS for Malta. Remember to reproject CRS to 4326 both in SNAP and in QGIS. </w:t>
            </w:r>
            <w:hyperlink r:id="rId7" w:history="1">
              <w:r w:rsidRPr="00200734">
                <w:rPr>
                  <w:rStyle w:val="Hyperlink"/>
                  <w:rFonts w:ascii="Arial" w:hAnsi="Arial" w:cs="Arial"/>
                  <w:szCs w:val="16"/>
                </w:rPr>
                <w:t>https://www.youtube.com/watch?v=GbQOZJC6Jgc</w:t>
              </w:r>
            </w:hyperlink>
          </w:p>
          <w:p w14:paraId="5848E909" w14:textId="33E13226" w:rsidR="008946A9" w:rsidRDefault="008946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Attempt to use the script used so far, to reproject product, extract cloud_in layer and export to visualize. This will allow you to determine if clouds are present or not.</w:t>
            </w:r>
          </w:p>
          <w:p w14:paraId="614DAAA1" w14:textId="46D88BCC" w:rsidR="006415A9" w:rsidRPr="004C786B" w:rsidRDefault="006415A9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Well done on finding articles documenting events of extreme heat or cold.</w:t>
            </w:r>
          </w:p>
          <w:p w14:paraId="42CBC3C1" w14:textId="77777777" w:rsidR="00CC47A0" w:rsidRPr="00B42A42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</w:tc>
      </w:tr>
    </w:tbl>
    <w:p w14:paraId="0B66A49E" w14:textId="77777777" w:rsidR="00CC47A0" w:rsidRPr="00484511" w:rsidRDefault="00CC47A0" w:rsidP="00CC47A0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CC47A0" w14:paraId="498DECD3" w14:textId="77777777" w:rsidTr="00847169">
        <w:tc>
          <w:tcPr>
            <w:tcW w:w="4077" w:type="dxa"/>
            <w:shd w:val="clear" w:color="auto" w:fill="auto"/>
          </w:tcPr>
          <w:p w14:paraId="7BC5F240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73EB6B92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298AB6A7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CC47A0" w14:paraId="73A0D9BF" w14:textId="77777777" w:rsidTr="00847169">
        <w:tc>
          <w:tcPr>
            <w:tcW w:w="4077" w:type="dxa"/>
            <w:shd w:val="clear" w:color="auto" w:fill="auto"/>
          </w:tcPr>
          <w:p w14:paraId="64C3316B" w14:textId="2C160A48" w:rsidR="00CC47A0" w:rsidRDefault="006415A9" w:rsidP="00847169">
            <w:r>
              <w:t>05/11/2021</w:t>
            </w:r>
          </w:p>
        </w:tc>
        <w:tc>
          <w:tcPr>
            <w:tcW w:w="3686" w:type="dxa"/>
            <w:shd w:val="clear" w:color="auto" w:fill="auto"/>
          </w:tcPr>
          <w:p w14:paraId="2F4BBCC0" w14:textId="77777777" w:rsidR="00CC47A0" w:rsidRDefault="00CC47A0" w:rsidP="00847169"/>
        </w:tc>
        <w:tc>
          <w:tcPr>
            <w:tcW w:w="2977" w:type="dxa"/>
            <w:shd w:val="clear" w:color="auto" w:fill="auto"/>
          </w:tcPr>
          <w:p w14:paraId="0794D44A" w14:textId="77777777" w:rsidR="00CC47A0" w:rsidRDefault="00CC47A0" w:rsidP="00847169"/>
        </w:tc>
      </w:tr>
    </w:tbl>
    <w:p w14:paraId="632732AB" w14:textId="7CCE5D6F" w:rsidR="00CC47A0" w:rsidRDefault="00CC47A0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CC47A0" w:rsidRPr="00383733" w14:paraId="10E55441" w14:textId="77777777" w:rsidTr="00847169">
        <w:trPr>
          <w:trHeight w:val="406"/>
        </w:trPr>
        <w:tc>
          <w:tcPr>
            <w:tcW w:w="5211" w:type="dxa"/>
            <w:vAlign w:val="center"/>
          </w:tcPr>
          <w:p w14:paraId="14B28209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1F335F8D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CC47A0" w:rsidRPr="00383733" w14:paraId="18D339DD" w14:textId="77777777" w:rsidTr="00847169">
        <w:trPr>
          <w:trHeight w:val="510"/>
        </w:trPr>
        <w:tc>
          <w:tcPr>
            <w:tcW w:w="10740" w:type="dxa"/>
            <w:gridSpan w:val="2"/>
          </w:tcPr>
          <w:p w14:paraId="48DE05A6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88B8873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BFE60C4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CC47A0" w:rsidRPr="00383733" w14:paraId="153F88BB" w14:textId="77777777" w:rsidTr="00847169">
        <w:trPr>
          <w:trHeight w:val="510"/>
        </w:trPr>
        <w:tc>
          <w:tcPr>
            <w:tcW w:w="10740" w:type="dxa"/>
            <w:gridSpan w:val="2"/>
          </w:tcPr>
          <w:p w14:paraId="7A5F9418" w14:textId="77777777" w:rsidR="00CC47A0" w:rsidRPr="00383733" w:rsidRDefault="00CC47A0" w:rsidP="00847169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3FC1617E" w14:textId="77777777" w:rsidR="00CC47A0" w:rsidRDefault="00CC47A0" w:rsidP="00847169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8C5F384" w14:textId="77777777" w:rsidR="00CC47A0" w:rsidRPr="004C786B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D1BF980" w14:textId="77777777" w:rsidR="00CC47A0" w:rsidRPr="00B42A42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</w:tc>
      </w:tr>
    </w:tbl>
    <w:p w14:paraId="416D309F" w14:textId="77777777" w:rsidR="00CC47A0" w:rsidRPr="00484511" w:rsidRDefault="00CC47A0" w:rsidP="00CC47A0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CC47A0" w14:paraId="6E089C53" w14:textId="77777777" w:rsidTr="00847169">
        <w:tc>
          <w:tcPr>
            <w:tcW w:w="4077" w:type="dxa"/>
            <w:shd w:val="clear" w:color="auto" w:fill="auto"/>
          </w:tcPr>
          <w:p w14:paraId="14EF1091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25B451F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27783CF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CC47A0" w14:paraId="42E7A2B7" w14:textId="77777777" w:rsidTr="00847169">
        <w:tc>
          <w:tcPr>
            <w:tcW w:w="4077" w:type="dxa"/>
            <w:shd w:val="clear" w:color="auto" w:fill="auto"/>
          </w:tcPr>
          <w:p w14:paraId="5B620D5E" w14:textId="77777777" w:rsidR="00CC47A0" w:rsidRDefault="00CC47A0" w:rsidP="00847169"/>
        </w:tc>
        <w:tc>
          <w:tcPr>
            <w:tcW w:w="3686" w:type="dxa"/>
            <w:shd w:val="clear" w:color="auto" w:fill="auto"/>
          </w:tcPr>
          <w:p w14:paraId="5BA7BAAB" w14:textId="77777777" w:rsidR="00CC47A0" w:rsidRDefault="00CC47A0" w:rsidP="00847169"/>
        </w:tc>
        <w:tc>
          <w:tcPr>
            <w:tcW w:w="2977" w:type="dxa"/>
            <w:shd w:val="clear" w:color="auto" w:fill="auto"/>
          </w:tcPr>
          <w:p w14:paraId="4CB12510" w14:textId="77777777" w:rsidR="00CC47A0" w:rsidRDefault="00CC47A0" w:rsidP="00847169"/>
        </w:tc>
      </w:tr>
    </w:tbl>
    <w:p w14:paraId="13E35EA4" w14:textId="4B5A2065" w:rsidR="00CC47A0" w:rsidRDefault="00CC47A0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CC47A0" w:rsidRPr="00383733" w14:paraId="51CA8703" w14:textId="77777777" w:rsidTr="00847169">
        <w:trPr>
          <w:trHeight w:val="406"/>
        </w:trPr>
        <w:tc>
          <w:tcPr>
            <w:tcW w:w="5211" w:type="dxa"/>
            <w:vAlign w:val="center"/>
          </w:tcPr>
          <w:p w14:paraId="2EE8E126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37123D68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CC47A0" w:rsidRPr="00383733" w14:paraId="1FDD2DCB" w14:textId="77777777" w:rsidTr="00847169">
        <w:trPr>
          <w:trHeight w:val="510"/>
        </w:trPr>
        <w:tc>
          <w:tcPr>
            <w:tcW w:w="10740" w:type="dxa"/>
            <w:gridSpan w:val="2"/>
          </w:tcPr>
          <w:p w14:paraId="61AA5BD3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5F919068" w14:textId="77777777" w:rsidR="00CC47A0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E5DCF0E" w14:textId="77777777" w:rsidR="00CC47A0" w:rsidRPr="00383733" w:rsidRDefault="00CC47A0" w:rsidP="00847169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CC47A0" w:rsidRPr="00383733" w14:paraId="6E6C06F6" w14:textId="77777777" w:rsidTr="00847169">
        <w:trPr>
          <w:trHeight w:val="510"/>
        </w:trPr>
        <w:tc>
          <w:tcPr>
            <w:tcW w:w="10740" w:type="dxa"/>
            <w:gridSpan w:val="2"/>
          </w:tcPr>
          <w:p w14:paraId="03329932" w14:textId="77777777" w:rsidR="00CC47A0" w:rsidRPr="00383733" w:rsidRDefault="00CC47A0" w:rsidP="00847169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72BBB7A" w14:textId="77777777" w:rsidR="00CC47A0" w:rsidRDefault="00CC47A0" w:rsidP="00847169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3C40685" w14:textId="77777777" w:rsidR="00CC47A0" w:rsidRPr="004C786B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3B0CEF" w14:textId="77777777" w:rsidR="00CC47A0" w:rsidRPr="00B42A42" w:rsidRDefault="00CC47A0" w:rsidP="00847169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</w:tc>
      </w:tr>
    </w:tbl>
    <w:p w14:paraId="4153F8EA" w14:textId="77777777" w:rsidR="00CC47A0" w:rsidRPr="00484511" w:rsidRDefault="00CC47A0" w:rsidP="00CC47A0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CC47A0" w14:paraId="4600A46B" w14:textId="77777777" w:rsidTr="00847169">
        <w:tc>
          <w:tcPr>
            <w:tcW w:w="4077" w:type="dxa"/>
            <w:shd w:val="clear" w:color="auto" w:fill="auto"/>
          </w:tcPr>
          <w:p w14:paraId="4D80F210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6D32D79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4E8456BE" w14:textId="77777777" w:rsidR="00CC47A0" w:rsidRDefault="00CC47A0" w:rsidP="00847169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CC47A0" w14:paraId="052F116F" w14:textId="77777777" w:rsidTr="00847169">
        <w:tc>
          <w:tcPr>
            <w:tcW w:w="4077" w:type="dxa"/>
            <w:shd w:val="clear" w:color="auto" w:fill="auto"/>
          </w:tcPr>
          <w:p w14:paraId="21B07E35" w14:textId="77777777" w:rsidR="00CC47A0" w:rsidRDefault="00CC47A0" w:rsidP="00847169"/>
        </w:tc>
        <w:tc>
          <w:tcPr>
            <w:tcW w:w="3686" w:type="dxa"/>
            <w:shd w:val="clear" w:color="auto" w:fill="auto"/>
          </w:tcPr>
          <w:p w14:paraId="0AE668DC" w14:textId="77777777" w:rsidR="00CC47A0" w:rsidRDefault="00CC47A0" w:rsidP="00847169"/>
        </w:tc>
        <w:tc>
          <w:tcPr>
            <w:tcW w:w="2977" w:type="dxa"/>
            <w:shd w:val="clear" w:color="auto" w:fill="auto"/>
          </w:tcPr>
          <w:p w14:paraId="44517CD7" w14:textId="77777777" w:rsidR="00CC47A0" w:rsidRDefault="00CC47A0" w:rsidP="00847169"/>
        </w:tc>
      </w:tr>
    </w:tbl>
    <w:p w14:paraId="5B999B55" w14:textId="77777777" w:rsidR="00CC47A0" w:rsidRDefault="00CC47A0"/>
    <w:p w14:paraId="66FE0A75" w14:textId="77777777" w:rsidR="00AA515D" w:rsidRPr="00E3318D" w:rsidRDefault="00AA515D" w:rsidP="00374BE3">
      <w:pPr>
        <w:spacing w:after="0"/>
        <w:rPr>
          <w:sz w:val="2"/>
          <w:szCs w:val="2"/>
        </w:rPr>
      </w:pPr>
    </w:p>
    <w:sectPr w:rsidR="00AA515D" w:rsidRPr="00E3318D" w:rsidSect="00617DF0">
      <w:headerReference w:type="even" r:id="rId8"/>
      <w:headerReference w:type="default" r:id="rId9"/>
      <w:footerReference w:type="default" r:id="rId10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09951" w14:textId="77777777" w:rsidR="00707AF6" w:rsidRDefault="00707AF6">
      <w:pPr>
        <w:spacing w:after="0" w:line="240" w:lineRule="auto"/>
      </w:pPr>
      <w:r>
        <w:separator/>
      </w:r>
    </w:p>
  </w:endnote>
  <w:endnote w:type="continuationSeparator" w:id="0">
    <w:p w14:paraId="13E14125" w14:textId="77777777" w:rsidR="00707AF6" w:rsidRDefault="00707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5D977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68649CCB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F5462" w14:textId="77777777" w:rsidR="00707AF6" w:rsidRDefault="00707AF6">
      <w:pPr>
        <w:spacing w:after="0" w:line="240" w:lineRule="auto"/>
      </w:pPr>
      <w:r>
        <w:separator/>
      </w:r>
    </w:p>
  </w:footnote>
  <w:footnote w:type="continuationSeparator" w:id="0">
    <w:p w14:paraId="10B13F90" w14:textId="77777777" w:rsidR="00707AF6" w:rsidRDefault="00707A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9106D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07D208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Look w:val="04A0" w:firstRow="1" w:lastRow="0" w:firstColumn="1" w:lastColumn="0" w:noHBand="0" w:noVBand="1"/>
    </w:tblPr>
    <w:tblGrid>
      <w:gridCol w:w="2802"/>
      <w:gridCol w:w="7654"/>
    </w:tblGrid>
    <w:tr w:rsidR="0041651B" w:rsidRPr="00642AA3" w14:paraId="76372813" w14:textId="77777777" w:rsidTr="0071198B">
      <w:trPr>
        <w:trHeight w:val="20"/>
      </w:trPr>
      <w:tc>
        <w:tcPr>
          <w:tcW w:w="2802" w:type="dxa"/>
          <w:vAlign w:val="center"/>
        </w:tcPr>
        <w:p w14:paraId="2D932212" w14:textId="5E991692" w:rsidR="0041651B" w:rsidRPr="00642AA3" w:rsidRDefault="00CC47A0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242F1BDD" wp14:editId="06A0B6FF">
                <wp:extent cx="1638300" cy="77152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830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008EDDEA" w14:textId="77777777" w:rsidR="0041651B" w:rsidRPr="00642AA3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827444">
            <w:rPr>
              <w:rFonts w:cs="Arial"/>
              <w:i/>
              <w:noProof/>
              <w:lang w:val="en-US" w:eastAsia="en-US"/>
            </w:rPr>
            <w:t>DOC_067_CORP_REV_C_DISSERTATION LOG BOOK_UNDERGRADUATE PROGRAMMES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03E41787" w14:textId="77777777" w:rsidR="0041651B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</w:t>
          </w:r>
          <w:r w:rsidR="00882CAF" w:rsidRPr="00642AA3">
            <w:rPr>
              <w:rFonts w:cs="Arial"/>
              <w:i/>
              <w:lang w:val="en-US" w:eastAsia="en-US"/>
            </w:rPr>
            <w:t>Owner:</w:t>
          </w:r>
          <w:r w:rsidRPr="00642AA3">
            <w:rPr>
              <w:rFonts w:cs="Arial"/>
              <w:i/>
              <w:lang w:val="en-US" w:eastAsia="en-US"/>
            </w:rPr>
            <w:t xml:space="preserve"> </w:t>
          </w:r>
          <w:r w:rsidR="00F1485E">
            <w:rPr>
              <w:rFonts w:cs="Arial"/>
              <w:i/>
              <w:lang w:val="en-US" w:eastAsia="en-US"/>
            </w:rPr>
            <w:t>DEPUTY PRINCIPAL VPET</w:t>
          </w:r>
        </w:p>
        <w:p w14:paraId="60674E63" w14:textId="77777777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3D096860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683AFF"/>
    <w:multiLevelType w:val="hybridMultilevel"/>
    <w:tmpl w:val="2F3EDA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1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B8258D"/>
    <w:multiLevelType w:val="hybridMultilevel"/>
    <w:tmpl w:val="98F477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9"/>
  </w:num>
  <w:num w:numId="4">
    <w:abstractNumId w:val="1"/>
  </w:num>
  <w:num w:numId="5">
    <w:abstractNumId w:val="5"/>
  </w:num>
  <w:num w:numId="6">
    <w:abstractNumId w:val="6"/>
  </w:num>
  <w:num w:numId="7">
    <w:abstractNumId w:val="0"/>
  </w:num>
  <w:num w:numId="8">
    <w:abstractNumId w:val="7"/>
  </w:num>
  <w:num w:numId="9">
    <w:abstractNumId w:val="10"/>
  </w:num>
  <w:num w:numId="10">
    <w:abstractNumId w:val="12"/>
  </w:num>
  <w:num w:numId="11">
    <w:abstractNumId w:val="2"/>
  </w:num>
  <w:num w:numId="12">
    <w:abstractNumId w:val="4"/>
  </w:num>
  <w:num w:numId="13">
    <w:abstractNumId w:val="3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748D7"/>
    <w:rsid w:val="00080C45"/>
    <w:rsid w:val="00080E0A"/>
    <w:rsid w:val="00081556"/>
    <w:rsid w:val="00081EFF"/>
    <w:rsid w:val="000A729A"/>
    <w:rsid w:val="000A7B13"/>
    <w:rsid w:val="000B11AF"/>
    <w:rsid w:val="000B555D"/>
    <w:rsid w:val="000C0273"/>
    <w:rsid w:val="000C435B"/>
    <w:rsid w:val="000D16C4"/>
    <w:rsid w:val="00117BB4"/>
    <w:rsid w:val="001267D8"/>
    <w:rsid w:val="00134652"/>
    <w:rsid w:val="00134D8B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E6542"/>
    <w:rsid w:val="001F25E7"/>
    <w:rsid w:val="001F39C7"/>
    <w:rsid w:val="001F5D47"/>
    <w:rsid w:val="00212123"/>
    <w:rsid w:val="00215DA3"/>
    <w:rsid w:val="00221521"/>
    <w:rsid w:val="00232524"/>
    <w:rsid w:val="002329FC"/>
    <w:rsid w:val="00251E64"/>
    <w:rsid w:val="002534B9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546C"/>
    <w:rsid w:val="00407C14"/>
    <w:rsid w:val="00407D0B"/>
    <w:rsid w:val="004110B3"/>
    <w:rsid w:val="0041651B"/>
    <w:rsid w:val="00423788"/>
    <w:rsid w:val="004254A4"/>
    <w:rsid w:val="00430396"/>
    <w:rsid w:val="00435F01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4A86"/>
    <w:rsid w:val="00517846"/>
    <w:rsid w:val="00521D39"/>
    <w:rsid w:val="00523A75"/>
    <w:rsid w:val="00536EE5"/>
    <w:rsid w:val="00564FF4"/>
    <w:rsid w:val="00565547"/>
    <w:rsid w:val="005674F8"/>
    <w:rsid w:val="00571645"/>
    <w:rsid w:val="005903CD"/>
    <w:rsid w:val="00592783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15A9"/>
    <w:rsid w:val="00642AA3"/>
    <w:rsid w:val="00643BD4"/>
    <w:rsid w:val="0068136D"/>
    <w:rsid w:val="00681DDB"/>
    <w:rsid w:val="00687CEB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07AF6"/>
    <w:rsid w:val="0071198B"/>
    <w:rsid w:val="0071254D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7444"/>
    <w:rsid w:val="00833ED0"/>
    <w:rsid w:val="008411C5"/>
    <w:rsid w:val="00841939"/>
    <w:rsid w:val="0085059D"/>
    <w:rsid w:val="008645C1"/>
    <w:rsid w:val="00866EEB"/>
    <w:rsid w:val="00882CAF"/>
    <w:rsid w:val="008946A9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60B6"/>
    <w:rsid w:val="009C4187"/>
    <w:rsid w:val="009C4BD4"/>
    <w:rsid w:val="009F63B6"/>
    <w:rsid w:val="00A023F6"/>
    <w:rsid w:val="00A20BCE"/>
    <w:rsid w:val="00A30C79"/>
    <w:rsid w:val="00A417D1"/>
    <w:rsid w:val="00A620B0"/>
    <w:rsid w:val="00A62776"/>
    <w:rsid w:val="00A92D6B"/>
    <w:rsid w:val="00AA1BCE"/>
    <w:rsid w:val="00AA515D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439E6"/>
    <w:rsid w:val="00C65554"/>
    <w:rsid w:val="00C7032B"/>
    <w:rsid w:val="00C71391"/>
    <w:rsid w:val="00C80A82"/>
    <w:rsid w:val="00C82611"/>
    <w:rsid w:val="00C87D24"/>
    <w:rsid w:val="00C955F1"/>
    <w:rsid w:val="00CA34A0"/>
    <w:rsid w:val="00CA67FA"/>
    <w:rsid w:val="00CC47A0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F3934"/>
    <w:rsid w:val="00DF3FE3"/>
    <w:rsid w:val="00E050A4"/>
    <w:rsid w:val="00E11FD2"/>
    <w:rsid w:val="00E124CF"/>
    <w:rsid w:val="00E3318D"/>
    <w:rsid w:val="00E52D86"/>
    <w:rsid w:val="00E56742"/>
    <w:rsid w:val="00E63FA6"/>
    <w:rsid w:val="00E737BD"/>
    <w:rsid w:val="00E77ECF"/>
    <w:rsid w:val="00E927F0"/>
    <w:rsid w:val="00E9282D"/>
    <w:rsid w:val="00E96D10"/>
    <w:rsid w:val="00EB0F64"/>
    <w:rsid w:val="00EB48EB"/>
    <w:rsid w:val="00ED40F7"/>
    <w:rsid w:val="00ED532A"/>
    <w:rsid w:val="00EE0B3B"/>
    <w:rsid w:val="00EE278B"/>
    <w:rsid w:val="00F1485E"/>
    <w:rsid w:val="00F319D0"/>
    <w:rsid w:val="00F333E1"/>
    <w:rsid w:val="00F3350E"/>
    <w:rsid w:val="00F36E3E"/>
    <w:rsid w:val="00F40F92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D7E9C"/>
  <w15:chartTrackingRefBased/>
  <w15:docId w15:val="{1F7A282C-47F3-459B-A0DB-C5D09A70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946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2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GbQOZJC6Jg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Frankie Inguanez</cp:lastModifiedBy>
  <cp:revision>4</cp:revision>
  <cp:lastPrinted>2016-08-10T11:06:00Z</cp:lastPrinted>
  <dcterms:created xsi:type="dcterms:W3CDTF">2021-10-29T09:01:00Z</dcterms:created>
  <dcterms:modified xsi:type="dcterms:W3CDTF">2021-10-29T09:52:00Z</dcterms:modified>
</cp:coreProperties>
</file>